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0-11</w:t>
      </w:r>
      <w:r>
        <w:t xml:space="preserve"> </w:t>
      </w:r>
      <w:r>
        <w:t xml:space="preserve">06:31:0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a3cf53b3052d4634bc2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0-11T06:31:12Z</dcterms:created>
  <dcterms:modified xsi:type="dcterms:W3CDTF">2022-10-11T06:3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0-11 06:31:00</vt:lpwstr>
  </property>
</Properties>
</file>